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4D958" w14:textId="77777777" w:rsidR="008C0790" w:rsidRPr="008D71D4" w:rsidRDefault="008C0790" w:rsidP="008C0790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sq-AL"/>
        </w:rPr>
      </w:pPr>
      <w:r w:rsidRPr="008D71D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>Forma e Aplikimit</w:t>
      </w:r>
    </w:p>
    <w:p w14:paraId="2BB2BD04" w14:textId="77777777" w:rsidR="008C0790" w:rsidRPr="008D71D4" w:rsidRDefault="008C0790" w:rsidP="008C0790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sq-AL"/>
        </w:rPr>
      </w:pPr>
    </w:p>
    <w:p w14:paraId="030A1733" w14:textId="08649A73" w:rsidR="008C0790" w:rsidRPr="008D71D4" w:rsidRDefault="008C0790" w:rsidP="008C0790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sq-AL"/>
        </w:rPr>
      </w:pPr>
      <w:r w:rsidRPr="008D71D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 xml:space="preserve">Gara e Bizneseve të </w:t>
      </w:r>
      <w:r w:rsidR="00DA4519" w:rsidRPr="008D71D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>Gjelbra</w:t>
      </w:r>
      <w:r w:rsidRPr="008D71D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 xml:space="preserve"> 202</w:t>
      </w:r>
      <w:r w:rsidR="0075140D" w:rsidRPr="008D71D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>2</w:t>
      </w:r>
    </w:p>
    <w:p w14:paraId="3528C3B7" w14:textId="77777777" w:rsidR="008C0790" w:rsidRPr="008D71D4" w:rsidRDefault="008C0790" w:rsidP="008C0790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sq-AL"/>
        </w:rPr>
      </w:pPr>
      <w:r w:rsidRPr="008D71D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 xml:space="preserve"> </w:t>
      </w:r>
    </w:p>
    <w:p w14:paraId="77E90232" w14:textId="77777777" w:rsidR="008C0790" w:rsidRPr="008D71D4" w:rsidRDefault="008C0790" w:rsidP="008C0790">
      <w:pPr>
        <w:jc w:val="center"/>
        <w:rPr>
          <w:lang w:val="sq-AL"/>
        </w:rPr>
      </w:pPr>
      <w:r w:rsidRPr="008D71D4">
        <w:rPr>
          <w:lang w:val="sq-AL"/>
        </w:rPr>
        <w:t xml:space="preserve"> </w:t>
      </w:r>
    </w:p>
    <w:p w14:paraId="41062A48" w14:textId="77777777" w:rsidR="008C0790" w:rsidRPr="008D71D4" w:rsidRDefault="008C0790" w:rsidP="008C0790">
      <w:pPr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8"/>
          <w:szCs w:val="28"/>
          <w:lang w:val="sq-AL"/>
        </w:rPr>
      </w:pPr>
      <w:r w:rsidRPr="008D71D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 xml:space="preserve">Informacion mbi </w:t>
      </w:r>
      <w:proofErr w:type="spellStart"/>
      <w:r w:rsidRPr="008D71D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>aplikuesit</w:t>
      </w:r>
      <w:proofErr w:type="spellEnd"/>
    </w:p>
    <w:p w14:paraId="2490D836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tbl>
      <w:tblPr>
        <w:tblW w:w="0" w:type="dxa"/>
        <w:tblInd w:w="100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140"/>
        <w:gridCol w:w="4755"/>
      </w:tblGrid>
      <w:tr w:rsidR="008C0790" w:rsidRPr="008D71D4" w14:paraId="67044C45" w14:textId="77777777" w:rsidTr="008C0790">
        <w:trPr>
          <w:trHeight w:val="760"/>
        </w:trPr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3511A" w14:textId="77777777" w:rsidR="008C0790" w:rsidRPr="008D71D4" w:rsidRDefault="008C0790">
            <w:pPr>
              <w:spacing w:before="140" w:after="140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Emri/ Mbiemri,</w:t>
            </w:r>
          </w:p>
        </w:tc>
        <w:tc>
          <w:tcPr>
            <w:tcW w:w="47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0B4935" w14:textId="77777777" w:rsidR="008C0790" w:rsidRPr="008D71D4" w:rsidRDefault="008C0790">
            <w:pPr>
              <w:spacing w:before="140" w:after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8C0790" w:rsidRPr="008D71D4" w14:paraId="336991BB" w14:textId="77777777" w:rsidTr="008C0790">
        <w:trPr>
          <w:trHeight w:val="760"/>
        </w:trPr>
        <w:tc>
          <w:tcPr>
            <w:tcW w:w="4140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EDEDE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EE0FD" w14:textId="2A2200A6" w:rsidR="008C0790" w:rsidRPr="008D71D4" w:rsidRDefault="008C079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Emri i plotë ligjor  (ne përputhje me </w:t>
            </w:r>
            <w:r w:rsidR="00DA4519"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dokumentet</w:t>
            </w: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e regjistrimit)</w:t>
            </w:r>
          </w:p>
        </w:tc>
        <w:tc>
          <w:tcPr>
            <w:tcW w:w="4755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3A0F4C" w14:textId="77777777" w:rsidR="008C0790" w:rsidRPr="008D71D4" w:rsidRDefault="008C0790">
            <w:pPr>
              <w:spacing w:before="140" w:after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8C0790" w:rsidRPr="008D71D4" w14:paraId="73A812C9" w14:textId="77777777" w:rsidTr="008C0790">
        <w:trPr>
          <w:trHeight w:val="760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087278" w14:textId="757FA011" w:rsidR="008C0790" w:rsidRPr="008D71D4" w:rsidRDefault="008C0790">
            <w:pPr>
              <w:spacing w:before="140" w:after="140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E</w:t>
            </w:r>
            <w:r w:rsidR="00DA4519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-</w:t>
            </w:r>
            <w:proofErr w:type="spellStart"/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mail</w:t>
            </w:r>
            <w:proofErr w:type="spellEnd"/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Adresa 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1C6700" w14:textId="77777777" w:rsidR="008C0790" w:rsidRPr="008D71D4" w:rsidRDefault="008C0790">
            <w:pPr>
              <w:spacing w:before="140" w:after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8C0790" w:rsidRPr="008D71D4" w14:paraId="47C79C85" w14:textId="77777777" w:rsidTr="008C0790">
        <w:trPr>
          <w:trHeight w:val="760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E5942C" w14:textId="77777777" w:rsidR="008C0790" w:rsidRPr="008D71D4" w:rsidRDefault="008C0790">
            <w:pPr>
              <w:spacing w:before="140" w:after="140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Numri i telefonit 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721CCC" w14:textId="77777777" w:rsidR="008C0790" w:rsidRPr="008D71D4" w:rsidRDefault="008C0790">
            <w:pPr>
              <w:spacing w:before="140" w:after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8C0790" w:rsidRPr="008D71D4" w14:paraId="164127B8" w14:textId="77777777" w:rsidTr="008C0790">
        <w:trPr>
          <w:trHeight w:val="760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CC6F0F" w14:textId="77777777" w:rsidR="008C0790" w:rsidRPr="008D71D4" w:rsidRDefault="008C0790">
            <w:pPr>
              <w:spacing w:before="140" w:after="140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Adresa e </w:t>
            </w:r>
            <w:proofErr w:type="spellStart"/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Webit</w:t>
            </w:r>
            <w:proofErr w:type="spellEnd"/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 (nëse aplikohet)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CD7CFF" w14:textId="77777777" w:rsidR="008C0790" w:rsidRPr="008D71D4" w:rsidRDefault="008C0790">
            <w:pPr>
              <w:spacing w:before="140" w:after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8C0790" w:rsidRPr="008D71D4" w14:paraId="313D824A" w14:textId="77777777" w:rsidTr="008C0790">
        <w:trPr>
          <w:trHeight w:val="760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9D72AB" w14:textId="77777777" w:rsidR="008C0790" w:rsidRPr="008D71D4" w:rsidRDefault="008C0790">
            <w:pPr>
              <w:spacing w:before="140" w:after="140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LOT- i ku aplikohet 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4E623" w14:textId="77777777" w:rsidR="008C0790" w:rsidRPr="008D71D4" w:rsidRDefault="008C0790">
            <w:pPr>
              <w:spacing w:before="140" w:after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</w:p>
        </w:tc>
      </w:tr>
      <w:tr w:rsidR="008C0790" w:rsidRPr="008D71D4" w14:paraId="2942CA3D" w14:textId="77777777" w:rsidTr="008C0790">
        <w:trPr>
          <w:trHeight w:val="760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BC25DB" w14:textId="77777777" w:rsidR="008C0790" w:rsidRPr="008D71D4" w:rsidRDefault="008C0790">
            <w:pPr>
              <w:spacing w:before="140" w:after="140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Titulli i Projektit – Idesë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4F54A" w14:textId="77777777" w:rsidR="008C0790" w:rsidRPr="008D71D4" w:rsidRDefault="008C0790">
            <w:pPr>
              <w:spacing w:before="140" w:after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  <w:tr w:rsidR="008C0790" w:rsidRPr="008D71D4" w14:paraId="0EB6615C" w14:textId="77777777" w:rsidTr="008C0790">
        <w:trPr>
          <w:trHeight w:val="760"/>
        </w:trPr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553C0A" w14:textId="77777777" w:rsidR="008C0790" w:rsidRPr="008D71D4" w:rsidRDefault="008C0790">
            <w:pPr>
              <w:spacing w:before="140" w:after="140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Buxheti 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CEFC0" w14:textId="77777777" w:rsidR="008C0790" w:rsidRPr="008D71D4" w:rsidRDefault="008C0790">
            <w:pPr>
              <w:spacing w:before="140" w:after="1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</w:t>
            </w:r>
          </w:p>
        </w:tc>
      </w:tr>
    </w:tbl>
    <w:p w14:paraId="05C1D147" w14:textId="77777777" w:rsidR="008C0790" w:rsidRPr="008D71D4" w:rsidRDefault="008C0790" w:rsidP="008C0790">
      <w:pPr>
        <w:jc w:val="both"/>
        <w:rPr>
          <w:sz w:val="24"/>
          <w:szCs w:val="24"/>
          <w:lang w:val="sq-AL"/>
        </w:rPr>
      </w:pPr>
      <w:r w:rsidRPr="008D71D4">
        <w:rPr>
          <w:sz w:val="24"/>
          <w:szCs w:val="24"/>
          <w:lang w:val="sq-AL"/>
        </w:rPr>
        <w:t xml:space="preserve"> </w:t>
      </w:r>
    </w:p>
    <w:p w14:paraId="778655E0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sz w:val="28"/>
          <w:szCs w:val="28"/>
          <w:lang w:val="sq-AL"/>
        </w:rPr>
      </w:pPr>
      <w:r w:rsidRPr="008D71D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br w:type="page"/>
      </w:r>
    </w:p>
    <w:p w14:paraId="77995E58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sz w:val="28"/>
          <w:szCs w:val="28"/>
          <w:lang w:val="sq-AL"/>
        </w:rPr>
      </w:pPr>
    </w:p>
    <w:p w14:paraId="51C54C6E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sz w:val="28"/>
          <w:szCs w:val="28"/>
          <w:lang w:val="sq-AL"/>
        </w:rPr>
      </w:pPr>
      <w:r w:rsidRPr="008D71D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 xml:space="preserve">2.  Përmbledhja e idesë </w:t>
      </w:r>
      <w:r w:rsidRPr="008D71D4">
        <w:rPr>
          <w:rFonts w:ascii="Times New Roman" w:eastAsia="Times New Roman" w:hAnsi="Times New Roman" w:cs="Times New Roman"/>
          <w:i/>
          <w:sz w:val="28"/>
          <w:szCs w:val="28"/>
          <w:lang w:val="sq-AL"/>
        </w:rPr>
        <w:t>(maksimumi 1 faqe)</w:t>
      </w:r>
    </w:p>
    <w:p w14:paraId="1911F88C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lang w:val="sq-AL"/>
        </w:rPr>
      </w:pPr>
    </w:p>
    <w:p w14:paraId="6178CB81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Ju lutem adresoni çështjet e mëposhtme: </w:t>
      </w:r>
    </w:p>
    <w:p w14:paraId="7223F9FD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Përshkrimi i idesë dukë nënvizuar problemin/ problemet dhe zgjidhjen/ zgjidhjet; qëllimin dhe objektivat; grupi i synuar dhe përfituesit. </w:t>
      </w:r>
    </w:p>
    <w:p w14:paraId="693A4EDA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lang w:val="sq-AL"/>
        </w:rPr>
      </w:pPr>
    </w:p>
    <w:p w14:paraId="7CEFE96B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</w:p>
    <w:p w14:paraId="1ADAA11D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</w:p>
    <w:p w14:paraId="50639719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</w:p>
    <w:p w14:paraId="17A87174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</w:p>
    <w:p w14:paraId="34151AAD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br w:type="page"/>
      </w:r>
    </w:p>
    <w:p w14:paraId="28AD26C8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lastRenderedPageBreak/>
        <w:t xml:space="preserve">3. </w:t>
      </w:r>
      <w:r w:rsidRPr="008D71D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>Informacion mbi projektin - Idenë</w:t>
      </w:r>
    </w:p>
    <w:p w14:paraId="15B58885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p w14:paraId="70432331" w14:textId="77777777" w:rsidR="008C0790" w:rsidRPr="008D71D4" w:rsidRDefault="008C0790" w:rsidP="008C0790">
      <w:pPr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/>
          <w:sz w:val="24"/>
          <w:szCs w:val="24"/>
          <w:lang w:val="sq-AL"/>
        </w:rPr>
        <w:t>3. 1.</w:t>
      </w:r>
      <w:r w:rsidR="00456DBE"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</w:t>
      </w:r>
      <w:r w:rsidRPr="008D71D4">
        <w:rPr>
          <w:rFonts w:ascii="Times New Roman" w:eastAsia="Times New Roman" w:hAnsi="Times New Roman" w:cs="Times New Roman"/>
          <w:b/>
          <w:sz w:val="24"/>
          <w:szCs w:val="24"/>
          <w:lang w:val="sq-AL"/>
        </w:rPr>
        <w:t xml:space="preserve">Qëndrueshmëria financiare </w:t>
      </w:r>
    </w:p>
    <w:p w14:paraId="5AA9F693" w14:textId="77777777" w:rsidR="008C0790" w:rsidRPr="008D71D4" w:rsidRDefault="008C0790" w:rsidP="008C0790">
      <w:pPr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Ju lutem adresoni pyetjet e mëposhtme: </w:t>
      </w:r>
    </w:p>
    <w:p w14:paraId="45655545" w14:textId="770A2238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Cili është produkti apo shërbimi? A kryeni shitje? </w:t>
      </w:r>
      <w:proofErr w:type="spellStart"/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>C</w:t>
      </w:r>
      <w:r w:rsidR="00DA4519">
        <w:rPr>
          <w:rFonts w:ascii="Times New Roman" w:eastAsia="Times New Roman" w:hAnsi="Times New Roman" w:cs="Times New Roman"/>
          <w:sz w:val="24"/>
          <w:szCs w:val="24"/>
          <w:lang w:val="sq-AL"/>
        </w:rPr>
        <w:t>’</w:t>
      </w: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>farë</w:t>
      </w:r>
      <w:proofErr w:type="spellEnd"/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problemi zgjidhni për klientët/përdoruesit? Cili është tregu i synuar dhe kush është klienti juaj? Sa i madh është potenciali i tregut? Cili është modeli juaj i të ardhurave? Si do të bëni para? Cilat kanale të shitjeve do i përdorni? Sa do të shisni në secilin kanal shitjesh? Cili është ekipi juaj/ sa punonjës keni? </w:t>
      </w:r>
      <w:r w:rsidRPr="008D71D4">
        <w:rPr>
          <w:rFonts w:ascii="Times New Roman" w:eastAsia="Times New Roman" w:hAnsi="Times New Roman" w:cs="Times New Roman"/>
          <w:i/>
          <w:sz w:val="24"/>
          <w:szCs w:val="24"/>
          <w:lang w:val="sq-AL"/>
        </w:rPr>
        <w:t>(maksimumi 500 fjalë)</w:t>
      </w:r>
    </w:p>
    <w:p w14:paraId="5B85192C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lang w:val="sq-AL"/>
        </w:rPr>
      </w:pPr>
    </w:p>
    <w:p w14:paraId="1C239669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</w:p>
    <w:tbl>
      <w:tblPr>
        <w:tblW w:w="0" w:type="dxa"/>
        <w:tblInd w:w="100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895"/>
      </w:tblGrid>
      <w:tr w:rsidR="008C0790" w:rsidRPr="008D71D4" w14:paraId="50B1D9B8" w14:textId="77777777" w:rsidTr="008C0790">
        <w:trPr>
          <w:trHeight w:val="1820"/>
        </w:trPr>
        <w:tc>
          <w:tcPr>
            <w:tcW w:w="8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4E036D" w14:textId="77777777" w:rsidR="008C0790" w:rsidRPr="008D71D4" w:rsidRDefault="008C0790">
            <w:pPr>
              <w:widowControl w:val="0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77E638CC" w14:textId="77777777" w:rsidR="008C0790" w:rsidRPr="008D71D4" w:rsidRDefault="008C0790">
            <w:pPr>
              <w:widowControl w:val="0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561DDFE5" w14:textId="77777777" w:rsidR="008C0790" w:rsidRPr="008D71D4" w:rsidRDefault="008C0790">
            <w:pPr>
              <w:widowControl w:val="0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532342B6" w14:textId="77777777" w:rsidR="008C0790" w:rsidRPr="008D71D4" w:rsidRDefault="008C0790">
            <w:pPr>
              <w:widowControl w:val="0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0AC316E3" w14:textId="77777777" w:rsidR="008C0790" w:rsidRPr="008D71D4" w:rsidRDefault="008C0790">
            <w:pPr>
              <w:widowControl w:val="0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7951C2FA" w14:textId="77777777" w:rsidR="008C0790" w:rsidRPr="008D71D4" w:rsidRDefault="008C0790">
            <w:pPr>
              <w:widowControl w:val="0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</w:tc>
      </w:tr>
    </w:tbl>
    <w:p w14:paraId="51FA4D12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p w14:paraId="0A6B9498" w14:textId="77777777" w:rsidR="008C0790" w:rsidRPr="008D71D4" w:rsidRDefault="008C0790" w:rsidP="008C0790">
      <w:pPr>
        <w:ind w:left="360"/>
        <w:jc w:val="both"/>
        <w:rPr>
          <w:rFonts w:ascii="Times New Roman" w:eastAsia="Times New Roman" w:hAnsi="Times New Roman" w:cs="Times New Roman"/>
          <w:b/>
          <w:sz w:val="24"/>
          <w:lang w:val="sq-AL"/>
        </w:rPr>
      </w:pPr>
    </w:p>
    <w:p w14:paraId="5C3031A8" w14:textId="77777777" w:rsidR="008C0790" w:rsidRPr="008D71D4" w:rsidRDefault="008C0790" w:rsidP="008C0790">
      <w:pPr>
        <w:ind w:left="360"/>
        <w:jc w:val="both"/>
        <w:rPr>
          <w:rFonts w:ascii="Times New Roman" w:eastAsia="Times New Roman" w:hAnsi="Times New Roman" w:cs="Times New Roman"/>
          <w:b/>
          <w:sz w:val="24"/>
          <w:lang w:val="sq-AL"/>
        </w:rPr>
      </w:pPr>
      <w:r w:rsidRPr="008D71D4">
        <w:rPr>
          <w:rFonts w:ascii="Times New Roman" w:eastAsia="Times New Roman" w:hAnsi="Times New Roman" w:cs="Times New Roman"/>
          <w:b/>
          <w:sz w:val="24"/>
          <w:lang w:val="sq-AL"/>
        </w:rPr>
        <w:t>3. 2.</w:t>
      </w:r>
      <w:r w:rsidRPr="008D71D4">
        <w:rPr>
          <w:rFonts w:ascii="Times New Roman" w:eastAsia="Times New Roman" w:hAnsi="Times New Roman" w:cs="Times New Roman"/>
          <w:sz w:val="16"/>
          <w:szCs w:val="14"/>
          <w:lang w:val="sq-AL"/>
        </w:rPr>
        <w:t xml:space="preserve">  </w:t>
      </w:r>
      <w:r w:rsidRPr="008D71D4">
        <w:rPr>
          <w:rFonts w:ascii="Times New Roman" w:eastAsia="Times New Roman" w:hAnsi="Times New Roman" w:cs="Times New Roman"/>
          <w:b/>
          <w:sz w:val="24"/>
          <w:lang w:val="sq-AL"/>
        </w:rPr>
        <w:t>Ndikimi mbi komunitetin lokal</w:t>
      </w:r>
    </w:p>
    <w:p w14:paraId="3FEDDAD7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/>
          <w:sz w:val="24"/>
          <w:szCs w:val="24"/>
          <w:lang w:val="sq-AL"/>
        </w:rPr>
        <w:t xml:space="preserve"> </w:t>
      </w: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Ju lutem adresoni pyetjet e mëposhtme: </w:t>
      </w:r>
    </w:p>
    <w:p w14:paraId="22F137A9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Si do të angazhoni komunitetin lokal në projektin apo idenë tuaj? Kush do të punësohet? A do të përfshihen grupe të </w:t>
      </w:r>
      <w:proofErr w:type="spellStart"/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>marxhinalizuara</w:t>
      </w:r>
      <w:proofErr w:type="spellEnd"/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? Sa vende pune do të krijoni? Do të krijoni kërkesë për shërbime/ produkte të reja? A është projekt – ideja juaj e mbështetur në traditën lokale? </w:t>
      </w:r>
      <w:r w:rsidRPr="008D71D4">
        <w:rPr>
          <w:rFonts w:ascii="Times New Roman" w:eastAsia="Times New Roman" w:hAnsi="Times New Roman" w:cs="Times New Roman"/>
          <w:i/>
          <w:sz w:val="24"/>
          <w:szCs w:val="24"/>
          <w:lang w:val="sq-AL"/>
        </w:rPr>
        <w:t>(maksimumi 500 fjalë)</w:t>
      </w:r>
    </w:p>
    <w:p w14:paraId="1AF101CC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tbl>
      <w:tblPr>
        <w:tblW w:w="0" w:type="dxa"/>
        <w:tblInd w:w="100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69"/>
      </w:tblGrid>
      <w:tr w:rsidR="008C0790" w:rsidRPr="008D71D4" w14:paraId="6806318C" w14:textId="77777777" w:rsidTr="008C0790">
        <w:trPr>
          <w:trHeight w:val="1940"/>
        </w:trPr>
        <w:tc>
          <w:tcPr>
            <w:tcW w:w="92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EB9D1" w14:textId="77777777" w:rsidR="008C0790" w:rsidRPr="008D71D4" w:rsidRDefault="008C0790">
            <w:pPr>
              <w:jc w:val="both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3D8B3E13" w14:textId="77777777" w:rsidR="008C0790" w:rsidRPr="008D71D4" w:rsidRDefault="008C0790">
            <w:pPr>
              <w:jc w:val="both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21D92CC1" w14:textId="77777777" w:rsidR="008C0790" w:rsidRPr="008D71D4" w:rsidRDefault="008C0790">
            <w:pPr>
              <w:jc w:val="both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2396B764" w14:textId="77777777" w:rsidR="008C0790" w:rsidRPr="008D71D4" w:rsidRDefault="008C0790">
            <w:pPr>
              <w:jc w:val="both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</w:tr>
    </w:tbl>
    <w:p w14:paraId="50A7A6DE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p w14:paraId="4AB978C6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q-AL"/>
        </w:rPr>
      </w:pPr>
    </w:p>
    <w:p w14:paraId="485B33DF" w14:textId="77777777" w:rsidR="00456DBE" w:rsidRPr="008D71D4" w:rsidRDefault="00456DBE" w:rsidP="008C0790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q-AL"/>
        </w:rPr>
      </w:pPr>
    </w:p>
    <w:p w14:paraId="6DE1DA16" w14:textId="77777777" w:rsidR="008C0790" w:rsidRPr="008D71D4" w:rsidRDefault="008C0790" w:rsidP="008C0790">
      <w:pPr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/>
          <w:sz w:val="24"/>
          <w:szCs w:val="24"/>
          <w:lang w:val="sq-AL"/>
        </w:rPr>
        <w:t>3.3.</w:t>
      </w:r>
      <w:r w:rsidR="00456DBE"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</w:t>
      </w:r>
      <w:r w:rsidRPr="008D71D4">
        <w:rPr>
          <w:rFonts w:ascii="Times New Roman" w:eastAsia="Times New Roman" w:hAnsi="Times New Roman" w:cs="Times New Roman"/>
          <w:b/>
          <w:sz w:val="24"/>
          <w:szCs w:val="24"/>
          <w:lang w:val="sq-AL"/>
        </w:rPr>
        <w:t xml:space="preserve">Ndikimi Mjedisor </w:t>
      </w:r>
    </w:p>
    <w:p w14:paraId="0C78634C" w14:textId="77777777" w:rsidR="008C0790" w:rsidRPr="008D71D4" w:rsidRDefault="008C0790" w:rsidP="008C0790">
      <w:pPr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Ju lutem adresoni pyetjet e mëposhtme: </w:t>
      </w:r>
    </w:p>
    <w:p w14:paraId="01862445" w14:textId="01F4FF31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lastRenderedPageBreak/>
        <w:t xml:space="preserve">A avancon mbrojtjen e mjedisit (promovon </w:t>
      </w:r>
      <w:r w:rsidR="00DA4519"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menaxhimin</w:t>
      </w:r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 e </w:t>
      </w:r>
      <w:r w:rsidR="00DA4519"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energjisë</w:t>
      </w:r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 në mënyrë </w:t>
      </w:r>
      <w:proofErr w:type="spellStart"/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efiçente</w:t>
      </w:r>
      <w:proofErr w:type="spellEnd"/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, </w:t>
      </w:r>
      <w:proofErr w:type="spellStart"/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biodiversitetin</w:t>
      </w:r>
      <w:proofErr w:type="spellEnd"/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, riciklimin, etj.)? Apo ka ndikim negativ në mjedis (mbeturina, ndotje mjedisore, etj.)? A do të përdorë ideja juaj burimet lokale? A ka një ndikim pozitiv </w:t>
      </w:r>
      <w:proofErr w:type="spellStart"/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përsa</w:t>
      </w:r>
      <w:proofErr w:type="spellEnd"/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 i përket mjedisit tek zinxhiri furnizues?  Si i konsideroni kostot dhe përfitimet e përdorimit të burimeve të tjera jo lokale ?  A do merrni parasysh përdorimin e energjisë se pastër?   (</w:t>
      </w:r>
      <w:r w:rsidRPr="008D71D4">
        <w:rPr>
          <w:rFonts w:ascii="Times New Roman" w:eastAsia="Times New Roman" w:hAnsi="Times New Roman" w:cs="Times New Roman"/>
          <w:i/>
          <w:sz w:val="24"/>
          <w:szCs w:val="24"/>
          <w:lang w:val="sq-AL"/>
        </w:rPr>
        <w:t xml:space="preserve">maksimumi 500 fjalë) </w:t>
      </w:r>
    </w:p>
    <w:p w14:paraId="122A0D63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tbl>
      <w:tblPr>
        <w:tblW w:w="0" w:type="dxa"/>
        <w:tblInd w:w="100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895"/>
      </w:tblGrid>
      <w:tr w:rsidR="008C0790" w:rsidRPr="008D71D4" w14:paraId="6E7F5BB0" w14:textId="77777777" w:rsidTr="008C0790">
        <w:trPr>
          <w:trHeight w:val="1560"/>
        </w:trPr>
        <w:tc>
          <w:tcPr>
            <w:tcW w:w="8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5049C8" w14:textId="77777777" w:rsidR="008C0790" w:rsidRPr="008D71D4" w:rsidRDefault="008C0790">
            <w:pPr>
              <w:jc w:val="both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0D2B798E" w14:textId="77777777" w:rsidR="008C0790" w:rsidRPr="008D71D4" w:rsidRDefault="008C0790">
            <w:pPr>
              <w:jc w:val="both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57E2EA11" w14:textId="77777777" w:rsidR="008C0790" w:rsidRPr="008D71D4" w:rsidRDefault="008C0790">
            <w:pPr>
              <w:jc w:val="both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373A71D5" w14:textId="77777777" w:rsidR="008C0790" w:rsidRPr="008D71D4" w:rsidRDefault="008C0790">
            <w:pPr>
              <w:jc w:val="both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582DC22F" w14:textId="77777777" w:rsidR="008C0790" w:rsidRPr="008D71D4" w:rsidRDefault="008C0790">
            <w:pPr>
              <w:jc w:val="both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</w:tc>
      </w:tr>
    </w:tbl>
    <w:p w14:paraId="26ED6E3E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p w14:paraId="7DAB0B60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</w:p>
    <w:p w14:paraId="25E04D53" w14:textId="77777777" w:rsidR="008C0790" w:rsidRPr="008D71D4" w:rsidRDefault="008C0790" w:rsidP="008C0790">
      <w:pPr>
        <w:ind w:left="360"/>
        <w:rPr>
          <w:rFonts w:ascii="Times New Roman" w:eastAsia="Times New Roman" w:hAnsi="Times New Roman" w:cs="Times New Roman"/>
          <w:b/>
          <w:bCs/>
          <w:sz w:val="20"/>
          <w:szCs w:val="20"/>
          <w:lang w:val="sq-AL"/>
        </w:rPr>
      </w:pPr>
      <w:r w:rsidRPr="008D71D4">
        <w:rPr>
          <w:rFonts w:ascii="Times New Roman" w:eastAsia="Times New Roman" w:hAnsi="Times New Roman" w:cs="Times New Roman"/>
          <w:b/>
          <w:bCs/>
          <w:lang w:val="sq-AL"/>
        </w:rPr>
        <w:t>3. 4.</w:t>
      </w:r>
      <w:r w:rsidRPr="008D71D4">
        <w:rPr>
          <w:rFonts w:ascii="Times New Roman" w:eastAsia="Times New Roman" w:hAnsi="Times New Roman" w:cs="Times New Roman"/>
          <w:sz w:val="14"/>
          <w:szCs w:val="14"/>
          <w:lang w:val="sq-AL"/>
        </w:rPr>
        <w:t xml:space="preserve">   </w:t>
      </w:r>
      <w:r w:rsidRPr="008D71D4">
        <w:rPr>
          <w:rFonts w:ascii="Times New Roman" w:eastAsia="Times New Roman" w:hAnsi="Times New Roman" w:cs="Times New Roman"/>
          <w:b/>
          <w:bCs/>
          <w:sz w:val="20"/>
          <w:szCs w:val="20"/>
          <w:lang w:val="sq-AL"/>
        </w:rPr>
        <w:t xml:space="preserve"> </w:t>
      </w:r>
      <w:r w:rsidRPr="008D71D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Inovacioni </w:t>
      </w:r>
      <w:r w:rsidRPr="008D71D4">
        <w:rPr>
          <w:rFonts w:ascii="Times New Roman" w:eastAsia="Times New Roman" w:hAnsi="Times New Roman" w:cs="Times New Roman"/>
          <w:b/>
          <w:bCs/>
          <w:sz w:val="20"/>
          <w:szCs w:val="20"/>
          <w:lang w:val="sq-AL"/>
        </w:rPr>
        <w:t xml:space="preserve"> </w:t>
      </w:r>
    </w:p>
    <w:p w14:paraId="29032EEA" w14:textId="77777777" w:rsidR="008C0790" w:rsidRPr="008D71D4" w:rsidRDefault="008C0790" w:rsidP="008C0790">
      <w:pPr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>Ju lutem adresoni pyetjet e mëposhtme:</w:t>
      </w:r>
    </w:p>
    <w:p w14:paraId="7A2B7E9A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Nga ndryshon kjo ide nga idet</w:t>
      </w: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>ë</w:t>
      </w:r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 tjera që ekzistojnë? A i përket inovacioni strukturës se biznesit apo modelit të biznesit? Apo inovacion në produkt/ </w:t>
      </w:r>
      <w:proofErr w:type="spellStart"/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performancë</w:t>
      </w:r>
      <w:proofErr w:type="spellEnd"/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? Apo inovacion në ofertën tuaj (logoja/ brendi, apo kontratat me klientët )?  A posedoni patentë inovacioni për idenë tuaj dhe/ apo mund që ideja juaj të patentohet në të ardhmen? (</w:t>
      </w:r>
      <w:r w:rsidRPr="008D71D4">
        <w:rPr>
          <w:rFonts w:ascii="Times New Roman" w:eastAsia="Times New Roman" w:hAnsi="Times New Roman" w:cs="Times New Roman"/>
          <w:i/>
          <w:sz w:val="24"/>
          <w:szCs w:val="24"/>
          <w:lang w:val="sq-AL"/>
        </w:rPr>
        <w:t>maksimumi 500 fjalë)</w:t>
      </w:r>
    </w:p>
    <w:p w14:paraId="71A4D19A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tbl>
      <w:tblPr>
        <w:tblW w:w="0" w:type="dxa"/>
        <w:tblInd w:w="100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895"/>
      </w:tblGrid>
      <w:tr w:rsidR="008C0790" w:rsidRPr="008D71D4" w14:paraId="53B2BE9F" w14:textId="77777777" w:rsidTr="008C0790">
        <w:trPr>
          <w:trHeight w:val="1560"/>
        </w:trPr>
        <w:tc>
          <w:tcPr>
            <w:tcW w:w="8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A044B" w14:textId="77777777" w:rsidR="008C0790" w:rsidRPr="008D71D4" w:rsidRDefault="008C0790">
            <w:pPr>
              <w:widowControl w:val="0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2A539B1F" w14:textId="77777777" w:rsidR="008C0790" w:rsidRPr="008D71D4" w:rsidRDefault="008C0790">
            <w:pPr>
              <w:widowControl w:val="0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6472C0FD" w14:textId="77777777" w:rsidR="008C0790" w:rsidRPr="008D71D4" w:rsidRDefault="008C0790">
            <w:pPr>
              <w:widowControl w:val="0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216283C0" w14:textId="77777777" w:rsidR="008C0790" w:rsidRPr="008D71D4" w:rsidRDefault="008C0790">
            <w:pPr>
              <w:widowControl w:val="0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  <w:p w14:paraId="5B652E6C" w14:textId="77777777" w:rsidR="008C0790" w:rsidRPr="008D71D4" w:rsidRDefault="008C0790">
            <w:pPr>
              <w:widowControl w:val="0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</w:tc>
      </w:tr>
    </w:tbl>
    <w:p w14:paraId="0B47CE5B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p w14:paraId="5CC41E72" w14:textId="77777777" w:rsidR="00456DBE" w:rsidRPr="008D71D4" w:rsidRDefault="00456DBE" w:rsidP="008C0790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14:paraId="6AD0EDC1" w14:textId="77777777" w:rsidR="00456DBE" w:rsidRPr="008D71D4" w:rsidRDefault="00456DBE" w:rsidP="008C0790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14:paraId="6C3DE5FE" w14:textId="77777777" w:rsidR="00456DBE" w:rsidRPr="008D71D4" w:rsidRDefault="00456DBE" w:rsidP="008C0790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14:paraId="1DAD3C3C" w14:textId="77777777" w:rsidR="00456DBE" w:rsidRPr="008D71D4" w:rsidRDefault="00456DBE" w:rsidP="008C0790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14:paraId="19EC801F" w14:textId="77777777" w:rsidR="00456DBE" w:rsidRPr="008D71D4" w:rsidRDefault="00456DBE" w:rsidP="008C0790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14:paraId="20FBF330" w14:textId="77777777" w:rsidR="00456DBE" w:rsidRPr="008D71D4" w:rsidRDefault="00456DBE" w:rsidP="008C0790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14:paraId="7CAD4EAD" w14:textId="77777777" w:rsidR="00456DBE" w:rsidRPr="008D71D4" w:rsidRDefault="00456DBE" w:rsidP="008C0790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</w:p>
    <w:p w14:paraId="1FB045AD" w14:textId="77777777" w:rsidR="008C0790" w:rsidRPr="008D71D4" w:rsidRDefault="008C0790" w:rsidP="008C0790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3. 5.Ndikimi Social </w:t>
      </w:r>
    </w:p>
    <w:p w14:paraId="486DB705" w14:textId="77777777" w:rsidR="008C0790" w:rsidRPr="008D71D4" w:rsidRDefault="008C0790" w:rsidP="008C0790">
      <w:pPr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>Ju lutem adresoni pyetjet e mëposhtme:</w:t>
      </w:r>
    </w:p>
    <w:p w14:paraId="341304FF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lastRenderedPageBreak/>
        <w:t>Cili është ndikimi social i idesë që po prezantoni?  Si do të kontribuoni për një ndikim social pozitiv? A do të ketë biznesi juaj ndikim pozitiv tek të tjerët? Cilat janë mundësitë për të matur dhe për të shumëfishuar ndikimin social përtej komunitetit tuaj?  (</w:t>
      </w:r>
      <w:r w:rsidRPr="008D71D4">
        <w:rPr>
          <w:rFonts w:ascii="Times New Roman" w:eastAsia="Times New Roman" w:hAnsi="Times New Roman" w:cs="Times New Roman"/>
          <w:i/>
          <w:sz w:val="24"/>
          <w:szCs w:val="24"/>
          <w:lang w:val="sq-AL"/>
        </w:rPr>
        <w:t>maksimumi 500 fjalë)</w:t>
      </w:r>
    </w:p>
    <w:p w14:paraId="58B37DBB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tbl>
      <w:tblPr>
        <w:tblW w:w="0" w:type="dxa"/>
        <w:tblInd w:w="100" w:type="dxa"/>
        <w:tblBorders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075"/>
      </w:tblGrid>
      <w:tr w:rsidR="008C0790" w:rsidRPr="008D71D4" w14:paraId="77DA6880" w14:textId="77777777" w:rsidTr="008C0790">
        <w:trPr>
          <w:trHeight w:val="1540"/>
        </w:trPr>
        <w:tc>
          <w:tcPr>
            <w:tcW w:w="90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EB59A1" w14:textId="77777777" w:rsidR="008C0790" w:rsidRPr="008D71D4" w:rsidRDefault="008C0790">
            <w:pPr>
              <w:jc w:val="both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 </w:t>
            </w:r>
          </w:p>
        </w:tc>
      </w:tr>
    </w:tbl>
    <w:p w14:paraId="10E7EFD0" w14:textId="77777777" w:rsidR="008C0790" w:rsidRPr="008D71D4" w:rsidRDefault="008C0790" w:rsidP="008C0790">
      <w:pPr>
        <w:jc w:val="both"/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p w14:paraId="2CE7B509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</w:p>
    <w:p w14:paraId="5018F622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  <w:r w:rsidRPr="008D71D4">
        <w:rPr>
          <w:rFonts w:ascii="Times New Roman" w:eastAsia="Times New Roman" w:hAnsi="Times New Roman" w:cs="Times New Roman"/>
          <w:b/>
          <w:lang w:val="sq-AL"/>
        </w:rPr>
        <w:t xml:space="preserve"> </w:t>
      </w:r>
    </w:p>
    <w:p w14:paraId="68A7445A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bCs/>
          <w:lang w:val="sq-AL"/>
        </w:rPr>
      </w:pPr>
      <w:r w:rsidRPr="008D71D4">
        <w:rPr>
          <w:rFonts w:ascii="Times New Roman" w:eastAsia="Times New Roman" w:hAnsi="Times New Roman" w:cs="Times New Roman"/>
          <w:b/>
          <w:bCs/>
          <w:lang w:val="sq-AL"/>
        </w:rPr>
        <w:br w:type="page"/>
      </w:r>
      <w:r w:rsidRPr="008D71D4">
        <w:rPr>
          <w:rFonts w:ascii="Times New Roman" w:eastAsia="Times New Roman" w:hAnsi="Times New Roman" w:cs="Times New Roman"/>
          <w:b/>
          <w:bCs/>
          <w:lang w:val="sq-AL"/>
        </w:rPr>
        <w:lastRenderedPageBreak/>
        <w:t>4</w:t>
      </w:r>
      <w:r w:rsidRPr="008D71D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>. Kalendari i Aktiviteteve</w:t>
      </w:r>
      <w:r w:rsidRPr="008D71D4">
        <w:rPr>
          <w:rFonts w:ascii="Times New Roman" w:eastAsia="Times New Roman" w:hAnsi="Times New Roman" w:cs="Times New Roman"/>
          <w:b/>
          <w:bCs/>
          <w:lang w:val="sq-AL"/>
        </w:rPr>
        <w:t xml:space="preserve">  </w:t>
      </w:r>
    </w:p>
    <w:p w14:paraId="73F60DE7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bCs/>
          <w:lang w:val="sq-AL"/>
        </w:rPr>
      </w:pPr>
    </w:p>
    <w:p w14:paraId="4180559F" w14:textId="77777777" w:rsidR="008C0790" w:rsidRPr="008D71D4" w:rsidRDefault="008C0790" w:rsidP="008C0790">
      <w:pPr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Plotësoni tabelën sipas nevojave tuaja </w:t>
      </w:r>
    </w:p>
    <w:p w14:paraId="73619498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</w:p>
    <w:tbl>
      <w:tblPr>
        <w:tblW w:w="0" w:type="dxa"/>
        <w:tblInd w:w="10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1470"/>
        <w:gridCol w:w="630"/>
        <w:gridCol w:w="690"/>
        <w:gridCol w:w="675"/>
        <w:gridCol w:w="660"/>
        <w:gridCol w:w="615"/>
        <w:gridCol w:w="720"/>
        <w:gridCol w:w="780"/>
        <w:gridCol w:w="780"/>
        <w:gridCol w:w="780"/>
        <w:gridCol w:w="780"/>
        <w:gridCol w:w="780"/>
      </w:tblGrid>
      <w:tr w:rsidR="008C0790" w:rsidRPr="008D71D4" w14:paraId="5F356F95" w14:textId="77777777" w:rsidTr="008C0790">
        <w:tc>
          <w:tcPr>
            <w:tcW w:w="14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8E7146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 xml:space="preserve">Muaj </w:t>
            </w:r>
          </w:p>
          <w:p w14:paraId="509C4D31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bCs/>
                <w:lang w:val="sq-AL"/>
              </w:rPr>
              <w:t>Aktivitete</w:t>
            </w:r>
          </w:p>
        </w:tc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A2493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1</w:t>
            </w:r>
          </w:p>
        </w:tc>
        <w:tc>
          <w:tcPr>
            <w:tcW w:w="6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9DD31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2</w:t>
            </w:r>
          </w:p>
        </w:tc>
        <w:tc>
          <w:tcPr>
            <w:tcW w:w="6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5766B7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3</w:t>
            </w:r>
          </w:p>
        </w:tc>
        <w:tc>
          <w:tcPr>
            <w:tcW w:w="6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C19A6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4</w:t>
            </w:r>
          </w:p>
        </w:tc>
        <w:tc>
          <w:tcPr>
            <w:tcW w:w="6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40E4B9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5</w:t>
            </w:r>
          </w:p>
        </w:tc>
        <w:tc>
          <w:tcPr>
            <w:tcW w:w="7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9381E0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6</w:t>
            </w: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EA1ABB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7</w:t>
            </w: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106627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8</w:t>
            </w: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BC76C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9</w:t>
            </w: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E7199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10</w:t>
            </w: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A8BBB2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11</w:t>
            </w:r>
          </w:p>
        </w:tc>
      </w:tr>
      <w:tr w:rsidR="008C0790" w:rsidRPr="008D71D4" w14:paraId="3D549A46" w14:textId="77777777" w:rsidTr="008C0790">
        <w:tc>
          <w:tcPr>
            <w:tcW w:w="14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0691C1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Aktiviteti  1</w:t>
            </w:r>
          </w:p>
        </w:tc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25ECC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B8F1A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DADDD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3D3D3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205A4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F4310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C9886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4331B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97844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779EE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D8643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</w:tr>
      <w:tr w:rsidR="008C0790" w:rsidRPr="008D71D4" w14:paraId="1E8718F1" w14:textId="77777777" w:rsidTr="008C0790">
        <w:tc>
          <w:tcPr>
            <w:tcW w:w="14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F327D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Aktiviteti 2 </w:t>
            </w:r>
          </w:p>
        </w:tc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0D50D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A4671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D140D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6F6A3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A2BB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FBFC5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CA841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FAE97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99CB0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CF0DD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141D2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</w:tr>
      <w:tr w:rsidR="008C0790" w:rsidRPr="008D71D4" w14:paraId="200DA60E" w14:textId="77777777" w:rsidTr="008C0790">
        <w:tc>
          <w:tcPr>
            <w:tcW w:w="14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D48E92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>Aktiviteti 3</w:t>
            </w:r>
          </w:p>
        </w:tc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E59A5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1EA48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58FBE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83FB7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14B8F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CA55B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0904B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C4703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D4005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DC905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5B06A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</w:tr>
      <w:tr w:rsidR="008C0790" w:rsidRPr="008D71D4" w14:paraId="65953FB0" w14:textId="77777777" w:rsidTr="008C0790">
        <w:tc>
          <w:tcPr>
            <w:tcW w:w="14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82EDE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  <w:r w:rsidRPr="008D71D4">
              <w:rPr>
                <w:rFonts w:ascii="Times New Roman" w:eastAsia="Times New Roman" w:hAnsi="Times New Roman" w:cs="Times New Roman"/>
                <w:b/>
                <w:lang w:val="sq-AL"/>
              </w:rPr>
              <w:t xml:space="preserve">Aktiviteti 4 </w:t>
            </w:r>
          </w:p>
        </w:tc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AD4F0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9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7D04E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F275D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5EB43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6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F1FF6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A0A2A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4D961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43C46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921B3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E8275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  <w:tc>
          <w:tcPr>
            <w:tcW w:w="7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F7F58" w14:textId="77777777" w:rsidR="008C0790" w:rsidRPr="008D71D4" w:rsidRDefault="008C0790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lang w:val="sq-AL"/>
              </w:rPr>
            </w:pPr>
          </w:p>
        </w:tc>
      </w:tr>
    </w:tbl>
    <w:p w14:paraId="29B93248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</w:p>
    <w:p w14:paraId="40CACAD9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lang w:val="sq-AL"/>
        </w:rPr>
      </w:pPr>
    </w:p>
    <w:p w14:paraId="3ED4C6BE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>5. Financat</w:t>
      </w:r>
    </w:p>
    <w:p w14:paraId="03D92DAF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bCs/>
          <w:lang w:val="sq-AL"/>
        </w:rPr>
      </w:pPr>
    </w:p>
    <w:p w14:paraId="3DBA5111" w14:textId="37B5EECB" w:rsidR="008C0790" w:rsidRPr="008D71D4" w:rsidRDefault="008C0790" w:rsidP="008C0790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Ju lutem, plotësoni në formatin Excel </w:t>
      </w:r>
      <w:r w:rsidR="008D71D4" w:rsidRPr="008D71D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>dokumentet</w:t>
      </w:r>
      <w:r w:rsidRPr="008D71D4">
        <w:rPr>
          <w:rFonts w:ascii="Times New Roman" w:eastAsia="Times New Roman" w:hAnsi="Times New Roman" w:cs="Times New Roman"/>
          <w:b/>
          <w:bCs/>
          <w:sz w:val="24"/>
          <w:szCs w:val="24"/>
          <w:lang w:val="sq-AL"/>
        </w:rPr>
        <w:t xml:space="preserve"> e mëposhtëm: </w:t>
      </w:r>
    </w:p>
    <w:p w14:paraId="2FC4BF63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/>
          <w:bCs/>
          <w:lang w:val="sq-AL"/>
        </w:rPr>
      </w:pPr>
    </w:p>
    <w:p w14:paraId="29EEF403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5.1. Buxheti </w:t>
      </w:r>
    </w:p>
    <w:p w14:paraId="4F13CFA9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</w:pPr>
    </w:p>
    <w:p w14:paraId="4612658E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5.2. Pasqyra e Fluksit të </w:t>
      </w:r>
      <w:proofErr w:type="spellStart"/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të</w:t>
      </w:r>
      <w:proofErr w:type="spellEnd"/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 xml:space="preserve"> Ardhurave </w:t>
      </w:r>
    </w:p>
    <w:p w14:paraId="4ACEC649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</w:pPr>
    </w:p>
    <w:p w14:paraId="7999C638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5.3. Parametrat Kyç</w:t>
      </w:r>
    </w:p>
    <w:p w14:paraId="1B563B2C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</w:pPr>
    </w:p>
    <w:p w14:paraId="5628BEF4" w14:textId="77777777" w:rsidR="008C0790" w:rsidRPr="008D71D4" w:rsidRDefault="008C0790" w:rsidP="008C0790">
      <w:pPr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</w:pPr>
      <w:r w:rsidRPr="008D71D4">
        <w:rPr>
          <w:rFonts w:ascii="Times New Roman" w:eastAsia="Times New Roman" w:hAnsi="Times New Roman" w:cs="Times New Roman"/>
          <w:bCs/>
          <w:sz w:val="24"/>
          <w:szCs w:val="24"/>
          <w:lang w:val="sq-AL"/>
        </w:rPr>
        <w:t>5.4. Fitimet në tre vitet e fundit</w:t>
      </w:r>
    </w:p>
    <w:p w14:paraId="74328AC7" w14:textId="77777777" w:rsidR="008C0790" w:rsidRPr="008D71D4" w:rsidRDefault="008C0790" w:rsidP="008C0790">
      <w:pPr>
        <w:rPr>
          <w:lang w:val="sq-AL"/>
        </w:rPr>
      </w:pPr>
    </w:p>
    <w:p w14:paraId="5202E2F6" w14:textId="77777777" w:rsidR="00AC1B5A" w:rsidRPr="008D71D4" w:rsidRDefault="00AC1B5A">
      <w:pPr>
        <w:rPr>
          <w:lang w:val="sq-AL"/>
        </w:rPr>
      </w:pPr>
    </w:p>
    <w:sectPr w:rsidR="00AC1B5A" w:rsidRPr="008D71D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E9B01" w14:textId="77777777" w:rsidR="00E4362E" w:rsidRDefault="00E4362E" w:rsidP="008C0790">
      <w:pPr>
        <w:spacing w:line="240" w:lineRule="auto"/>
      </w:pPr>
      <w:r>
        <w:separator/>
      </w:r>
    </w:p>
  </w:endnote>
  <w:endnote w:type="continuationSeparator" w:id="0">
    <w:p w14:paraId="13DF0C34" w14:textId="77777777" w:rsidR="00E4362E" w:rsidRDefault="00E4362E" w:rsidP="008C07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226E3" w14:textId="77777777" w:rsidR="00E4362E" w:rsidRDefault="00E4362E" w:rsidP="008C0790">
      <w:pPr>
        <w:spacing w:line="240" w:lineRule="auto"/>
      </w:pPr>
      <w:r>
        <w:separator/>
      </w:r>
    </w:p>
  </w:footnote>
  <w:footnote w:type="continuationSeparator" w:id="0">
    <w:p w14:paraId="07141E33" w14:textId="77777777" w:rsidR="00E4362E" w:rsidRDefault="00E4362E" w:rsidP="008C07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66385" w14:textId="77777777" w:rsidR="00C04EA1" w:rsidRDefault="00C04EA1" w:rsidP="00C04EA1">
    <w:pPr>
      <w:pStyle w:val="Header"/>
    </w:pPr>
    <w:r>
      <w:rPr>
        <w:noProof/>
        <w:lang w:val="en-US" w:eastAsia="en-US"/>
      </w:rPr>
      <w:drawing>
        <wp:inline distT="0" distB="0" distL="0" distR="0" wp14:anchorId="4E1B9FBA" wp14:editId="14CB6F73">
          <wp:extent cx="1123950" cy="414819"/>
          <wp:effectExtent l="0" t="0" r="0" b="4445"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4148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US" w:eastAsia="en-US"/>
      </w:rPr>
      <w:drawing>
        <wp:inline distT="0" distB="0" distL="0" distR="0" wp14:anchorId="5B7F5030" wp14:editId="3E34313B">
          <wp:extent cx="857250" cy="619125"/>
          <wp:effectExtent l="0" t="0" r="0" b="9525"/>
          <wp:docPr id="1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 flipH="1" flipV="1">
                    <a:off x="0" y="0"/>
                    <a:ext cx="85725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3E4CD3D" w14:textId="77777777" w:rsidR="008C0790" w:rsidRDefault="008C0790">
    <w:pPr>
      <w:pStyle w:val="Header"/>
    </w:pPr>
  </w:p>
  <w:p w14:paraId="5BA29AE3" w14:textId="77777777" w:rsidR="008C0790" w:rsidRDefault="008C07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A4037"/>
    <w:multiLevelType w:val="multilevel"/>
    <w:tmpl w:val="699C0FB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jC2NDc0sjQztTRR0lEKTi0uzszPAykwrAUAciUlCiwAAAA="/>
  </w:docVars>
  <w:rsids>
    <w:rsidRoot w:val="008C0790"/>
    <w:rsid w:val="000D160B"/>
    <w:rsid w:val="002509CA"/>
    <w:rsid w:val="00281D3B"/>
    <w:rsid w:val="002D3951"/>
    <w:rsid w:val="00456DBE"/>
    <w:rsid w:val="00727327"/>
    <w:rsid w:val="0075140D"/>
    <w:rsid w:val="008C0790"/>
    <w:rsid w:val="008D71D4"/>
    <w:rsid w:val="00AC1B5A"/>
    <w:rsid w:val="00C04EA1"/>
    <w:rsid w:val="00DA4519"/>
    <w:rsid w:val="00DE01E3"/>
    <w:rsid w:val="00E162A6"/>
    <w:rsid w:val="00E4362E"/>
    <w:rsid w:val="00E70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719496"/>
  <w15:chartTrackingRefBased/>
  <w15:docId w15:val="{B176E64A-366A-44E8-BDB2-7B5E43F64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790"/>
    <w:pPr>
      <w:spacing w:after="0" w:line="276" w:lineRule="auto"/>
    </w:pPr>
    <w:rPr>
      <w:rFonts w:ascii="Arial" w:eastAsia="Arial" w:hAnsi="Arial" w:cs="Arial"/>
      <w:lang w:val="en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079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790"/>
    <w:rPr>
      <w:rFonts w:ascii="Arial" w:eastAsia="Arial" w:hAnsi="Arial" w:cs="Arial"/>
      <w:lang w:val="en" w:eastAsia="en-GB"/>
    </w:rPr>
  </w:style>
  <w:style w:type="paragraph" w:styleId="Footer">
    <w:name w:val="footer"/>
    <w:basedOn w:val="Normal"/>
    <w:link w:val="FooterChar"/>
    <w:uiPriority w:val="99"/>
    <w:unhideWhenUsed/>
    <w:rsid w:val="008C079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790"/>
    <w:rPr>
      <w:rFonts w:ascii="Arial" w:eastAsia="Arial" w:hAnsi="Arial" w:cs="Arial"/>
      <w:lang w:val="en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7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ace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umerisa@gmail.com</dc:creator>
  <cp:keywords/>
  <dc:description/>
  <cp:lastModifiedBy>Windows User</cp:lastModifiedBy>
  <cp:revision>11</cp:revision>
  <dcterms:created xsi:type="dcterms:W3CDTF">2020-03-24T11:48:00Z</dcterms:created>
  <dcterms:modified xsi:type="dcterms:W3CDTF">2022-03-14T11:21:00Z</dcterms:modified>
</cp:coreProperties>
</file>